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F0F" w:rsidRPr="00F07F0F" w:rsidRDefault="00F07F0F" w:rsidP="00F07F0F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F07F0F" w:rsidRPr="00F07F0F" w:rsidRDefault="00F07F0F" w:rsidP="00F07F0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07F0F">
        <w:rPr>
          <w:b/>
          <w:snapToGrid w:val="0"/>
          <w:szCs w:val="20"/>
          <w:lang w:val="es-AR" w:eastAsia="es-ES"/>
        </w:rPr>
        <w:t>REGISTRADO BAJO Nº DCIC-004/24</w:t>
      </w: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F07F0F">
        <w:rPr>
          <w:b/>
          <w:szCs w:val="20"/>
          <w:lang w:val="es-AR"/>
        </w:rPr>
        <w:t>Corresponde al Expe Nº 876/22</w:t>
      </w: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F07F0F">
        <w:rPr>
          <w:b/>
          <w:szCs w:val="20"/>
          <w:lang w:val="es-AR"/>
        </w:rPr>
        <w:t>BAHIA BLANCA</w:t>
      </w:r>
      <w:r w:rsidRPr="00F07F0F">
        <w:rPr>
          <w:szCs w:val="20"/>
          <w:lang w:val="es-AR"/>
        </w:rPr>
        <w:t>, 08 de marzo de 2024</w:t>
      </w: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F07F0F" w:rsidRPr="00F07F0F" w:rsidRDefault="00F07F0F" w:rsidP="00F07F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F07F0F">
        <w:rPr>
          <w:b/>
          <w:szCs w:val="20"/>
          <w:lang w:val="es-AR"/>
        </w:rPr>
        <w:t>VISTO:</w:t>
      </w:r>
    </w:p>
    <w:p w:rsidR="00F07F0F" w:rsidRPr="00F07F0F" w:rsidRDefault="00F07F0F" w:rsidP="00F07F0F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</w:p>
    <w:p w:rsidR="00F07F0F" w:rsidRPr="00F07F0F" w:rsidRDefault="00F07F0F" w:rsidP="00F07F0F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F07F0F">
        <w:rPr>
          <w:color w:val="000000"/>
          <w:sz w:val="23"/>
          <w:szCs w:val="23"/>
          <w:lang w:val="es-AR" w:eastAsia="es-AR"/>
        </w:rPr>
        <w:t xml:space="preserve">La resolución CDCIC-319/23 mediante la cual se designa al Lic. Diego Orbe Leiva como Coordinador de Acciones Tutoriales del Departamento de Ciencias e Ingeniería de la Computación; </w:t>
      </w:r>
    </w:p>
    <w:p w:rsidR="00F07F0F" w:rsidRPr="00F07F0F" w:rsidRDefault="00F07F0F" w:rsidP="00F07F0F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:rsidR="00F07F0F" w:rsidRPr="00F07F0F" w:rsidRDefault="00F07F0F" w:rsidP="00F07F0F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F07F0F">
        <w:rPr>
          <w:color w:val="000000"/>
          <w:sz w:val="23"/>
          <w:szCs w:val="23"/>
          <w:lang w:val="es-AR" w:eastAsia="es-AR"/>
        </w:rPr>
        <w:t>La resolución CSU-960/2023 mediante la cual se aprobó la designación de las/os</w:t>
      </w:r>
    </w:p>
    <w:p w:rsidR="00F07F0F" w:rsidRPr="00F07F0F" w:rsidRDefault="00F07F0F" w:rsidP="00F07F0F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  <w:r w:rsidRPr="00F07F0F">
        <w:rPr>
          <w:color w:val="000000"/>
          <w:sz w:val="23"/>
          <w:szCs w:val="23"/>
          <w:lang w:val="es-AR" w:eastAsia="es-AR"/>
        </w:rPr>
        <w:t>Coordinadoras/es de Acciones Tutoriales desde el 01/10/2023 al 31/12/2023;</w:t>
      </w:r>
    </w:p>
    <w:p w:rsidR="00F07F0F" w:rsidRPr="00F07F0F" w:rsidRDefault="00F07F0F" w:rsidP="00F07F0F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:rsidR="00F07F0F" w:rsidRPr="00F07F0F" w:rsidRDefault="00F07F0F" w:rsidP="00F07F0F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F07F0F">
        <w:rPr>
          <w:color w:val="000000"/>
          <w:sz w:val="23"/>
          <w:szCs w:val="23"/>
          <w:lang w:val="es-AR" w:eastAsia="es-AR"/>
        </w:rPr>
        <w:t xml:space="preserve">La Res. R- 113/24 por la que se aprueba la designación y la imputación de los gastos de las/os Coordinadoras/es de Acciones Tutoriales desde el 01/01/2024 al 31/03/2024; y </w:t>
      </w:r>
    </w:p>
    <w:p w:rsidR="00F07F0F" w:rsidRPr="00F07F0F" w:rsidRDefault="00F07F0F" w:rsidP="00F07F0F">
      <w:pPr>
        <w:ind w:firstLine="720"/>
        <w:jc w:val="both"/>
        <w:rPr>
          <w:lang w:val="es-ES_tradnl"/>
        </w:rPr>
      </w:pPr>
    </w:p>
    <w:p w:rsidR="00F07F0F" w:rsidRPr="00F07F0F" w:rsidRDefault="00F07F0F" w:rsidP="00F07F0F">
      <w:pPr>
        <w:jc w:val="both"/>
        <w:rPr>
          <w:lang w:val="es-ES"/>
        </w:rPr>
      </w:pPr>
      <w:r w:rsidRPr="00F07F0F">
        <w:rPr>
          <w:b/>
          <w:smallCaps/>
          <w:lang w:val="es-ES"/>
        </w:rPr>
        <w:t>CONSIDERANDO:</w:t>
      </w:r>
      <w:r w:rsidRPr="00F07F0F">
        <w:rPr>
          <w:lang w:val="es-ES"/>
        </w:rPr>
        <w:t xml:space="preserve"> </w:t>
      </w:r>
    </w:p>
    <w:p w:rsidR="00F07F0F" w:rsidRPr="00F07F0F" w:rsidRDefault="00F07F0F" w:rsidP="00F07F0F">
      <w:pPr>
        <w:jc w:val="both"/>
        <w:rPr>
          <w:lang w:val="es-ES"/>
        </w:rPr>
      </w:pPr>
    </w:p>
    <w:p w:rsidR="00F07F0F" w:rsidRPr="00F07F0F" w:rsidRDefault="00F07F0F" w:rsidP="00F07F0F">
      <w:pPr>
        <w:ind w:firstLine="851"/>
        <w:jc w:val="both"/>
        <w:rPr>
          <w:lang w:val="es-ES"/>
        </w:rPr>
      </w:pPr>
      <w:r w:rsidRPr="00F07F0F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:rsidR="00F07F0F" w:rsidRPr="00F07F0F" w:rsidRDefault="00F07F0F" w:rsidP="00F07F0F">
      <w:pPr>
        <w:jc w:val="both"/>
        <w:rPr>
          <w:lang w:val="es-ES"/>
        </w:rPr>
      </w:pPr>
    </w:p>
    <w:p w:rsidR="00F07F0F" w:rsidRPr="00F07F0F" w:rsidRDefault="00F07F0F" w:rsidP="00F07F0F">
      <w:pPr>
        <w:ind w:firstLine="720"/>
        <w:jc w:val="both"/>
        <w:rPr>
          <w:lang w:val="es-ES"/>
        </w:rPr>
      </w:pPr>
      <w:r w:rsidRPr="00F07F0F">
        <w:rPr>
          <w:lang w:val="es-ES"/>
        </w:rPr>
        <w:t>Que el Lic. Orbe Leiva ha dado su consentimiento para continuar desempeñando funciones de Coordinador de Acciones Tutoriales de este Departamento;</w:t>
      </w:r>
    </w:p>
    <w:p w:rsidR="00F07F0F" w:rsidRPr="00F07F0F" w:rsidRDefault="00F07F0F" w:rsidP="00F07F0F">
      <w:pPr>
        <w:ind w:firstLine="720"/>
        <w:jc w:val="both"/>
        <w:rPr>
          <w:lang w:val="es-ES"/>
        </w:rPr>
      </w:pPr>
    </w:p>
    <w:p w:rsidR="00F07F0F" w:rsidRPr="00F07F0F" w:rsidRDefault="00F07F0F" w:rsidP="00F07F0F">
      <w:pPr>
        <w:ind w:firstLine="720"/>
        <w:jc w:val="both"/>
        <w:rPr>
          <w:lang w:val="es-ES"/>
        </w:rPr>
      </w:pPr>
      <w:r w:rsidRPr="00F07F0F">
        <w:rPr>
          <w:lang w:val="es-ES"/>
        </w:rPr>
        <w:t>Que es necesario dar celeridad a dicha designación de modo de cumplir con los plazos administrativos correspondientes;</w:t>
      </w:r>
    </w:p>
    <w:p w:rsidR="00F07F0F" w:rsidRPr="00F07F0F" w:rsidRDefault="00F07F0F" w:rsidP="00F07F0F">
      <w:pPr>
        <w:ind w:firstLine="720"/>
        <w:jc w:val="both"/>
        <w:rPr>
          <w:lang w:val="es-ES"/>
        </w:rPr>
      </w:pPr>
    </w:p>
    <w:p w:rsidR="00F07F0F" w:rsidRPr="00F07F0F" w:rsidRDefault="00F07F0F" w:rsidP="00F07F0F">
      <w:pPr>
        <w:ind w:firstLine="720"/>
        <w:jc w:val="both"/>
        <w:rPr>
          <w:lang w:val="es-ES"/>
        </w:rPr>
      </w:pPr>
    </w:p>
    <w:p w:rsidR="00F07F0F" w:rsidRPr="00F07F0F" w:rsidRDefault="00F07F0F" w:rsidP="00F07F0F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7F0F">
        <w:rPr>
          <w:rFonts w:eastAsia="Arial"/>
          <w:b/>
          <w:lang w:val="es-AR" w:eastAsia="es-AR"/>
        </w:rPr>
        <w:t>POR ELLO</w:t>
      </w:r>
      <w:r w:rsidRPr="00F07F0F">
        <w:rPr>
          <w:rFonts w:eastAsia="Arial"/>
          <w:lang w:val="es-AR" w:eastAsia="es-AR"/>
        </w:rPr>
        <w:t>,</w:t>
      </w:r>
    </w:p>
    <w:p w:rsidR="00F07F0F" w:rsidRPr="00F07F0F" w:rsidRDefault="00F07F0F" w:rsidP="00F07F0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F07F0F">
        <w:rPr>
          <w:b/>
          <w:lang w:val="es-ES" w:eastAsia="es-ES"/>
        </w:rPr>
        <w:t xml:space="preserve">EL DIRECTOR DECANO DEL DEPARTAMENTO DE CIENCIAS E INGENIERIA DE LA COMPUTACION </w:t>
      </w:r>
      <w:r w:rsidRPr="00F07F0F">
        <w:rPr>
          <w:rFonts w:cs="Arial"/>
          <w:b/>
          <w:lang w:val="es-ES" w:eastAsia="es-ES"/>
        </w:rPr>
        <w:t>“AD REFERÉNDUM” DEL CONSEJO DEPARTAMENTAL</w:t>
      </w:r>
    </w:p>
    <w:p w:rsidR="00F07F0F" w:rsidRPr="00F07F0F" w:rsidRDefault="00F07F0F" w:rsidP="00F07F0F">
      <w:pPr>
        <w:keepNext/>
        <w:outlineLvl w:val="1"/>
        <w:rPr>
          <w:b/>
          <w:lang w:val="es-AR"/>
        </w:rPr>
      </w:pPr>
    </w:p>
    <w:p w:rsidR="00F07F0F" w:rsidRPr="00F07F0F" w:rsidRDefault="00F07F0F" w:rsidP="00F07F0F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F07F0F">
        <w:rPr>
          <w:b/>
          <w:smallCaps/>
          <w:szCs w:val="20"/>
          <w:lang w:val="es-ES"/>
        </w:rPr>
        <w:t>RESUELVE:</w:t>
      </w:r>
    </w:p>
    <w:p w:rsidR="00F07F0F" w:rsidRP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Pr="00F07F0F" w:rsidRDefault="00F07F0F" w:rsidP="00F07F0F">
      <w:pPr>
        <w:jc w:val="both"/>
        <w:rPr>
          <w:szCs w:val="20"/>
          <w:lang w:val="es-ES"/>
        </w:rPr>
      </w:pPr>
      <w:r w:rsidRPr="00F07F0F">
        <w:rPr>
          <w:b/>
          <w:bCs/>
          <w:szCs w:val="20"/>
          <w:lang w:val="es-ES"/>
        </w:rPr>
        <w:t>ARTICULO 1º:</w:t>
      </w:r>
      <w:r w:rsidRPr="00F07F0F">
        <w:rPr>
          <w:szCs w:val="20"/>
          <w:lang w:val="es-ES"/>
        </w:rPr>
        <w:t xml:space="preserve"> Designar al </w:t>
      </w:r>
      <w:r w:rsidRPr="00F07F0F">
        <w:rPr>
          <w:b/>
          <w:szCs w:val="20"/>
          <w:lang w:val="es-ES"/>
        </w:rPr>
        <w:t>Licenciado Diego Sebastián ORBE LEIVA (Leg. 15058)</w:t>
      </w:r>
      <w:r w:rsidRPr="00F07F0F">
        <w:rPr>
          <w:szCs w:val="20"/>
          <w:lang w:val="es-ES"/>
        </w:rPr>
        <w:t xml:space="preserve"> como </w:t>
      </w:r>
      <w:r w:rsidRPr="00F07F0F">
        <w:rPr>
          <w:i/>
          <w:szCs w:val="20"/>
          <w:lang w:val="es-ES_tradnl"/>
        </w:rPr>
        <w:t>Coordinador de Acciones Tutoriales del Departamento de Ciencias e Ingeniería de la Computación</w:t>
      </w:r>
      <w:r w:rsidRPr="00F07F0F">
        <w:rPr>
          <w:szCs w:val="20"/>
          <w:lang w:val="es-ES_tradnl"/>
        </w:rPr>
        <w:t xml:space="preserve">. </w:t>
      </w:r>
    </w:p>
    <w:p w:rsid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Pr="00F07F0F" w:rsidRDefault="00F07F0F" w:rsidP="00F07F0F">
      <w:pPr>
        <w:jc w:val="both"/>
        <w:rPr>
          <w:b/>
          <w:bCs/>
          <w:szCs w:val="20"/>
          <w:lang w:val="es-ES"/>
        </w:rPr>
      </w:pPr>
      <w:r w:rsidRPr="00F07F0F">
        <w:rPr>
          <w:b/>
          <w:bCs/>
          <w:szCs w:val="20"/>
          <w:lang w:val="es-ES"/>
        </w:rPr>
        <w:lastRenderedPageBreak/>
        <w:t xml:space="preserve">///DCIC-004/24 </w:t>
      </w:r>
    </w:p>
    <w:p w:rsid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Pr="00F07F0F" w:rsidRDefault="00F07F0F" w:rsidP="00F07F0F">
      <w:pPr>
        <w:jc w:val="both"/>
        <w:rPr>
          <w:szCs w:val="20"/>
          <w:lang w:val="es-AR"/>
        </w:rPr>
      </w:pPr>
      <w:r w:rsidRPr="00F07F0F">
        <w:rPr>
          <w:b/>
          <w:bCs/>
          <w:szCs w:val="20"/>
          <w:lang w:val="es-ES"/>
        </w:rPr>
        <w:t xml:space="preserve">ARTICULO 2º: </w:t>
      </w:r>
      <w:r w:rsidRPr="00F07F0F">
        <w:rPr>
          <w:szCs w:val="20"/>
          <w:lang w:val="es-ES"/>
        </w:rPr>
        <w:t xml:space="preserve">Por </w:t>
      </w:r>
      <w:r w:rsidRPr="00F07F0F">
        <w:rPr>
          <w:szCs w:val="20"/>
          <w:lang w:val="es-AR"/>
        </w:rPr>
        <w:t>el desempeño de sus funciones</w:t>
      </w:r>
      <w:r w:rsidRPr="00F07F0F">
        <w:rPr>
          <w:szCs w:val="20"/>
          <w:lang w:val="es-ES"/>
        </w:rPr>
        <w:t xml:space="preserve"> el Lic. Orbe Leiva percibirá</w:t>
      </w:r>
      <w:r w:rsidRPr="00F07F0F">
        <w:rPr>
          <w:szCs w:val="20"/>
          <w:lang w:val="es-AR"/>
        </w:rPr>
        <w:t xml:space="preserve"> una suma fija mensual, no remunerativa y</w:t>
      </w:r>
      <w:r w:rsidR="000859B7">
        <w:rPr>
          <w:szCs w:val="20"/>
          <w:lang w:val="es-AR"/>
        </w:rPr>
        <w:t xml:space="preserve"> no </w:t>
      </w:r>
      <w:proofErr w:type="spellStart"/>
      <w:r w:rsidR="000859B7">
        <w:rPr>
          <w:szCs w:val="20"/>
          <w:lang w:val="es-AR"/>
        </w:rPr>
        <w:t>bonificable</w:t>
      </w:r>
      <w:proofErr w:type="spellEnd"/>
      <w:r w:rsidR="000859B7">
        <w:rPr>
          <w:szCs w:val="20"/>
          <w:lang w:val="es-AR"/>
        </w:rPr>
        <w:t xml:space="preserve"> de Pesos Sesenta</w:t>
      </w:r>
      <w:bookmarkStart w:id="0" w:name="_GoBack"/>
      <w:bookmarkEnd w:id="0"/>
      <w:r w:rsidRPr="00F07F0F">
        <w:rPr>
          <w:szCs w:val="20"/>
          <w:lang w:val="es-AR"/>
        </w:rPr>
        <w:t xml:space="preserve"> Mi</w:t>
      </w:r>
      <w:r w:rsidR="000859B7">
        <w:rPr>
          <w:szCs w:val="20"/>
          <w:lang w:val="es-AR"/>
        </w:rPr>
        <w:t>l ($ 6</w:t>
      </w:r>
      <w:r w:rsidRPr="00F07F0F">
        <w:rPr>
          <w:szCs w:val="20"/>
          <w:lang w:val="es-AR"/>
        </w:rPr>
        <w:t>0.000-), a partir del 01 de enero y el 31 de marzo de 2024 (inclusive).</w:t>
      </w:r>
    </w:p>
    <w:p w:rsidR="00F07F0F" w:rsidRP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Pr="00F07F0F" w:rsidRDefault="00F07F0F" w:rsidP="00F07F0F">
      <w:pPr>
        <w:jc w:val="both"/>
        <w:rPr>
          <w:szCs w:val="20"/>
          <w:lang w:val="es-AR"/>
        </w:rPr>
      </w:pPr>
      <w:r w:rsidRPr="00F07F0F">
        <w:rPr>
          <w:b/>
          <w:bCs/>
          <w:szCs w:val="20"/>
          <w:lang w:val="es-ES"/>
        </w:rPr>
        <w:t xml:space="preserve">ARTICULO 3º: </w:t>
      </w:r>
      <w:r w:rsidRPr="00F07F0F">
        <w:rPr>
          <w:szCs w:val="20"/>
          <w:lang w:val="es-AR"/>
        </w:rPr>
        <w:t xml:space="preserve">Imputar el gasto de los Coordinadores de Acciones Tutoriales durante el mes de enero del presente año al Grupo Presupuestario 0234 - Categoría programática: 99.01.46.03: Programa PLAN DE VIRTUALIZACIÓN DE LA EDUCACIÓNSUPERIOR III, Unidad Presupuestaria 034.001.000: Secretaría General de Relaciones Institucionales y Planeamiento - Fuente de Financiamiento 16; y durante los meses de febrero y marzo del presente año al </w:t>
      </w:r>
      <w:proofErr w:type="spellStart"/>
      <w:r w:rsidRPr="00F07F0F">
        <w:rPr>
          <w:szCs w:val="20"/>
          <w:lang w:val="es-AR"/>
        </w:rPr>
        <w:t>al</w:t>
      </w:r>
      <w:proofErr w:type="spellEnd"/>
      <w:r w:rsidRPr="00F07F0F">
        <w:rPr>
          <w:szCs w:val="20"/>
          <w:lang w:val="es-AR"/>
        </w:rPr>
        <w:t xml:space="preserve"> Grupo Presupuestario 0267 – Categoría programática: 99.01.46.04: Programa PLAN DE VIRTUALIZACIÓN DE LA EDUCACIÓN SUPERIOR IV, Unidad Presupuestaria 034.001.000: Secretaría General de Relaciones Institucionales y Planeamiento - Fuente de Financiamiento 16.</w:t>
      </w:r>
    </w:p>
    <w:p w:rsidR="00F07F0F" w:rsidRPr="00F07F0F" w:rsidRDefault="00F07F0F" w:rsidP="00F07F0F">
      <w:pPr>
        <w:jc w:val="both"/>
        <w:rPr>
          <w:b/>
          <w:bCs/>
          <w:szCs w:val="20"/>
          <w:lang w:val="es-ES"/>
        </w:rPr>
      </w:pPr>
    </w:p>
    <w:p w:rsidR="00F07F0F" w:rsidRPr="00F07F0F" w:rsidRDefault="00F07F0F" w:rsidP="00F07F0F">
      <w:pPr>
        <w:jc w:val="both"/>
        <w:rPr>
          <w:rFonts w:ascii="Arial" w:hAnsi="Arial" w:cs="Arial"/>
          <w:lang w:val="es-ES"/>
        </w:rPr>
      </w:pPr>
      <w:r w:rsidRPr="00F07F0F">
        <w:rPr>
          <w:b/>
          <w:bCs/>
          <w:szCs w:val="20"/>
          <w:lang w:val="es-ES"/>
        </w:rPr>
        <w:t xml:space="preserve">ARTICULO 4º: </w:t>
      </w:r>
      <w:r w:rsidRPr="00F07F0F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F07F0F">
        <w:rPr>
          <w:bCs/>
          <w:szCs w:val="20"/>
          <w:lang w:val="es-ES"/>
        </w:rPr>
        <w:t>archívese.-----------------</w:t>
      </w:r>
      <w:proofErr w:type="gramEnd"/>
    </w:p>
    <w:p w:rsidR="00F07F0F" w:rsidRPr="00F07F0F" w:rsidRDefault="00F07F0F" w:rsidP="00F07F0F">
      <w:pPr>
        <w:jc w:val="both"/>
        <w:rPr>
          <w:rFonts w:ascii="Arial" w:hAnsi="Arial" w:cs="Arial"/>
          <w:lang w:val="es-ES"/>
        </w:rPr>
      </w:pPr>
    </w:p>
    <w:p w:rsidR="00F07F0F" w:rsidRPr="00F07F0F" w:rsidRDefault="00F07F0F" w:rsidP="00F07F0F">
      <w:pPr>
        <w:jc w:val="both"/>
        <w:rPr>
          <w:rFonts w:ascii="Arial" w:hAnsi="Arial" w:cs="Arial"/>
          <w:lang w:val="es-ES"/>
        </w:rPr>
      </w:pPr>
    </w:p>
    <w:p w:rsidR="00F07F0F" w:rsidRPr="00F07F0F" w:rsidRDefault="00F07F0F" w:rsidP="00F07F0F">
      <w:pPr>
        <w:jc w:val="both"/>
        <w:rPr>
          <w:rFonts w:ascii="Arial" w:hAnsi="Arial" w:cs="Arial"/>
          <w:lang w:val="es-ES"/>
        </w:rPr>
      </w:pPr>
    </w:p>
    <w:p w:rsidR="00F07F0F" w:rsidRPr="00F07F0F" w:rsidRDefault="00F07F0F" w:rsidP="00F07F0F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4B29" w:rsidRDefault="008A4B29">
      <w:r>
        <w:separator/>
      </w:r>
    </w:p>
  </w:endnote>
  <w:endnote w:type="continuationSeparator" w:id="0">
    <w:p w:rsidR="008A4B29" w:rsidRDefault="008A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4B29" w:rsidRDefault="008A4B29">
      <w:r>
        <w:separator/>
      </w:r>
    </w:p>
  </w:footnote>
  <w:footnote w:type="continuationSeparator" w:id="0">
    <w:p w:rsidR="008A4B29" w:rsidRDefault="008A4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59B7"/>
    <w:rsid w:val="000B1D7A"/>
    <w:rsid w:val="000C7AB6"/>
    <w:rsid w:val="00135B7A"/>
    <w:rsid w:val="0014025F"/>
    <w:rsid w:val="001C07AA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A4B29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7F0F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7B34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2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12T13:09:00Z</dcterms:created>
  <dcterms:modified xsi:type="dcterms:W3CDTF">2024-03-13T12:03:00Z</dcterms:modified>
</cp:coreProperties>
</file>